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3B3E" w:rsidRPr="00AB3714" w:rsidRDefault="00ED62D9" w:rsidP="003B3B3E">
      <w:pPr>
        <w:jc w:val="both"/>
        <w:rPr>
          <w:bCs/>
          <w:spacing w:val="80"/>
          <w:sz w:val="20"/>
          <w:szCs w:val="20"/>
        </w:rPr>
      </w:pPr>
      <w:r>
        <w:rPr>
          <w:bCs/>
          <w:spacing w:val="80"/>
          <w:sz w:val="20"/>
          <w:szCs w:val="20"/>
        </w:rPr>
        <w:t>HANUDIN AMIN, PHD</w:t>
      </w:r>
    </w:p>
    <w:p w:rsidR="003B3B3E" w:rsidRPr="00850F04" w:rsidRDefault="00FA70E3" w:rsidP="003B3B3E">
      <w:pPr>
        <w:jc w:val="both"/>
        <w:rPr>
          <w:rFonts w:ascii="Tahoma" w:hAnsi="Tahoma" w:cs="Tahoma"/>
          <w:sz w:val="16"/>
          <w:szCs w:val="16"/>
          <w:lang w:val="en-MY"/>
        </w:rPr>
      </w:pPr>
      <w:r>
        <w:rPr>
          <w:b/>
          <w:bCs/>
          <w:noProof/>
          <w:spacing w:val="80"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695825</wp:posOffset>
                </wp:positionH>
                <wp:positionV relativeFrom="paragraph">
                  <wp:posOffset>55245</wp:posOffset>
                </wp:positionV>
                <wp:extent cx="1049655" cy="900430"/>
                <wp:effectExtent l="0" t="1270" r="0" b="3175"/>
                <wp:wrapNone/>
                <wp:docPr id="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9655" cy="900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3B3E" w:rsidRDefault="00FA70E3" w:rsidP="003B3B3E"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>
                                  <wp:extent cx="866775" cy="809625"/>
                                  <wp:effectExtent l="0" t="0" r="9525" b="9525"/>
                                  <wp:docPr id="2" name="Picture 2" descr="ums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ums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6775" cy="8096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26" style="position:absolute;left:0;text-align:left;margin-left:369.75pt;margin-top:4.35pt;width:82.65pt;height:70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" stroked="f">
                <v:textbox style="mso-fit-shape-to-text:t">
                  <w:txbxContent>
                    <w:p w:rsidR="003B3B3E" w:rsidRDefault="00FA70E3" w:rsidP="003B3B3E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866775" cy="809625"/>
                            <wp:effectExtent l="0" t="0" r="9525" b="9525"/>
                            <wp:docPr id="2" name="Picture 2" descr="ums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ums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6775" cy="8096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3B3B3E" w:rsidRPr="00850F04">
        <w:rPr>
          <w:rFonts w:ascii="Tahoma" w:hAnsi="Tahoma" w:cs="Tahoma"/>
          <w:sz w:val="16"/>
          <w:szCs w:val="16"/>
          <w:lang w:val="en-MY"/>
        </w:rPr>
        <w:t xml:space="preserve">Labuan </w:t>
      </w:r>
      <w:r w:rsidR="00DE59CA">
        <w:rPr>
          <w:rFonts w:ascii="Tahoma" w:hAnsi="Tahoma" w:cs="Tahoma"/>
          <w:sz w:val="16"/>
          <w:szCs w:val="16"/>
          <w:lang w:val="en-MY"/>
        </w:rPr>
        <w:t>Faculty</w:t>
      </w:r>
      <w:r w:rsidR="003B3B3E" w:rsidRPr="00850F04">
        <w:rPr>
          <w:rFonts w:ascii="Tahoma" w:hAnsi="Tahoma" w:cs="Tahoma"/>
          <w:sz w:val="16"/>
          <w:szCs w:val="16"/>
          <w:lang w:val="en-MY"/>
        </w:rPr>
        <w:t xml:space="preserve"> of International Finance</w:t>
      </w:r>
    </w:p>
    <w:p w:rsidR="003B3B3E" w:rsidRPr="00850F04" w:rsidRDefault="003B3B3E" w:rsidP="003B3B3E">
      <w:pPr>
        <w:jc w:val="both"/>
        <w:rPr>
          <w:rFonts w:ascii="Tahoma" w:hAnsi="Tahoma" w:cs="Tahoma"/>
          <w:sz w:val="16"/>
          <w:szCs w:val="16"/>
          <w:lang w:val="en-MY"/>
        </w:rPr>
      </w:pPr>
      <w:proofErr w:type="spellStart"/>
      <w:r w:rsidRPr="00850F04">
        <w:rPr>
          <w:rFonts w:ascii="Tahoma" w:hAnsi="Tahoma" w:cs="Tahoma"/>
          <w:sz w:val="16"/>
          <w:szCs w:val="16"/>
          <w:lang w:val="en-MY"/>
        </w:rPr>
        <w:t>Jalan</w:t>
      </w:r>
      <w:proofErr w:type="spellEnd"/>
      <w:r w:rsidRPr="00850F04">
        <w:rPr>
          <w:rFonts w:ascii="Tahoma" w:hAnsi="Tahoma" w:cs="Tahoma"/>
          <w:sz w:val="16"/>
          <w:szCs w:val="16"/>
          <w:lang w:val="en-MY"/>
        </w:rPr>
        <w:t xml:space="preserve"> Sungai </w:t>
      </w:r>
      <w:proofErr w:type="spellStart"/>
      <w:r w:rsidRPr="00850F04">
        <w:rPr>
          <w:rFonts w:ascii="Tahoma" w:hAnsi="Tahoma" w:cs="Tahoma"/>
          <w:sz w:val="16"/>
          <w:szCs w:val="16"/>
          <w:lang w:val="en-MY"/>
        </w:rPr>
        <w:t>Pagar</w:t>
      </w:r>
      <w:proofErr w:type="spellEnd"/>
      <w:r w:rsidRPr="00850F04">
        <w:rPr>
          <w:rFonts w:ascii="Tahoma" w:hAnsi="Tahoma" w:cs="Tahoma"/>
          <w:sz w:val="16"/>
          <w:szCs w:val="16"/>
          <w:lang w:val="en-MY"/>
        </w:rPr>
        <w:t>, 87000 Labuan Federal Territory</w:t>
      </w:r>
      <w:r w:rsidR="000646FC">
        <w:rPr>
          <w:rFonts w:ascii="Tahoma" w:hAnsi="Tahoma" w:cs="Tahoma"/>
          <w:sz w:val="16"/>
          <w:szCs w:val="16"/>
          <w:lang w:val="en-MY"/>
        </w:rPr>
        <w:t>, Malaysia</w:t>
      </w:r>
    </w:p>
    <w:p w:rsidR="003B3B3E" w:rsidRDefault="003B3B3E" w:rsidP="003B3B3E">
      <w:pPr>
        <w:pBdr>
          <w:bottom w:val="double" w:sz="6" w:space="1" w:color="auto"/>
        </w:pBdr>
        <w:jc w:val="both"/>
        <w:rPr>
          <w:rFonts w:ascii="Arial" w:hAnsi="Arial" w:cs="Arial"/>
          <w:sz w:val="22"/>
          <w:szCs w:val="22"/>
          <w:lang w:val="pt-BR"/>
        </w:rPr>
      </w:pPr>
    </w:p>
    <w:p w:rsidR="000F3DC1" w:rsidRPr="00CA0789" w:rsidRDefault="000F3DC1" w:rsidP="003B3B3E">
      <w:pPr>
        <w:pBdr>
          <w:bottom w:val="double" w:sz="6" w:space="1" w:color="auto"/>
        </w:pBdr>
        <w:jc w:val="both"/>
        <w:rPr>
          <w:rFonts w:ascii="Arial" w:hAnsi="Arial" w:cs="Arial"/>
          <w:sz w:val="22"/>
          <w:szCs w:val="22"/>
          <w:lang w:val="pt-BR"/>
        </w:rPr>
      </w:pPr>
    </w:p>
    <w:p w:rsidR="003B3B3E" w:rsidRPr="00CA0789" w:rsidRDefault="003B3B3E" w:rsidP="006A30DC">
      <w:pPr>
        <w:spacing w:line="288" w:lineRule="atLeast"/>
        <w:jc w:val="both"/>
        <w:rPr>
          <w:rFonts w:ascii="Garamond" w:hAnsi="Garamond" w:cs="Arial"/>
          <w:color w:val="800000"/>
          <w:sz w:val="22"/>
          <w:szCs w:val="22"/>
          <w:u w:val="single"/>
          <w:lang w:val="pt-BR"/>
        </w:rPr>
      </w:pPr>
    </w:p>
    <w:p w:rsidR="007B003E" w:rsidRDefault="00A93D33" w:rsidP="007B003E">
      <w:pPr>
        <w:pStyle w:val="Heading4"/>
        <w:shd w:val="clear" w:color="auto" w:fill="FFFFFF"/>
        <w:spacing w:before="240" w:beforeAutospacing="0" w:after="144" w:afterAutospacing="0"/>
        <w:rPr>
          <w:b w:val="0"/>
          <w:bCs w:val="0"/>
          <w:color w:val="333333"/>
          <w:sz w:val="30"/>
          <w:szCs w:val="30"/>
        </w:rPr>
      </w:pPr>
      <w:r>
        <w:rPr>
          <w:b w:val="0"/>
          <w:bCs w:val="0"/>
          <w:color w:val="333333"/>
          <w:sz w:val="30"/>
          <w:szCs w:val="30"/>
        </w:rPr>
        <w:t>Editor in Chief</w:t>
      </w:r>
    </w:p>
    <w:p w:rsidR="007B003E" w:rsidRPr="00A93D33" w:rsidRDefault="00A93D33" w:rsidP="007B003E">
      <w:pPr>
        <w:shd w:val="clear" w:color="auto" w:fill="FFFFFF"/>
        <w:rPr>
          <w:rFonts w:ascii="Arial" w:hAnsi="Arial" w:cs="Arial"/>
          <w:b/>
          <w:color w:val="333333"/>
          <w:szCs w:val="20"/>
        </w:rPr>
      </w:pPr>
      <w:proofErr w:type="spellStart"/>
      <w:r w:rsidRPr="00A93D33">
        <w:rPr>
          <w:rFonts w:ascii="Arial" w:hAnsi="Arial" w:cs="Arial"/>
          <w:b/>
          <w:color w:val="333333"/>
          <w:szCs w:val="20"/>
        </w:rPr>
        <w:t>Dr</w:t>
      </w:r>
      <w:proofErr w:type="spellEnd"/>
      <w:r w:rsidRPr="00A93D33">
        <w:rPr>
          <w:rFonts w:ascii="Arial" w:hAnsi="Arial" w:cs="Arial"/>
          <w:b/>
          <w:color w:val="333333"/>
          <w:szCs w:val="20"/>
        </w:rPr>
        <w:t xml:space="preserve"> </w:t>
      </w:r>
      <w:proofErr w:type="spellStart"/>
      <w:r w:rsidR="00311383">
        <w:rPr>
          <w:rFonts w:ascii="Arial" w:hAnsi="Arial" w:cs="Arial"/>
          <w:b/>
          <w:color w:val="333333"/>
          <w:szCs w:val="20"/>
        </w:rPr>
        <w:t>Ascarya</w:t>
      </w:r>
      <w:proofErr w:type="spellEnd"/>
    </w:p>
    <w:p w:rsidR="00A93D33" w:rsidRDefault="00311383" w:rsidP="007B003E">
      <w:p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IJIEF, International Journal of Islamic Economics &amp; Finance</w:t>
      </w:r>
    </w:p>
    <w:p w:rsidR="00BC5E22" w:rsidRDefault="00BC5E22" w:rsidP="00BC5E22">
      <w:p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</w:p>
    <w:p w:rsidR="00BC5E22" w:rsidRDefault="00BC5E22" w:rsidP="00BC5E22">
      <w:p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</w:p>
    <w:p w:rsidR="00BC5E22" w:rsidRDefault="00DE0232" w:rsidP="00BC5E22">
      <w:pPr>
        <w:shd w:val="clear" w:color="auto" w:fill="FFFFFF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DEAR PROFESSOR</w:t>
      </w:r>
    </w:p>
    <w:p w:rsidR="005156A7" w:rsidRDefault="005156A7" w:rsidP="00F02DBE">
      <w:pPr>
        <w:pStyle w:val="Heading2"/>
        <w:shd w:val="clear" w:color="auto" w:fill="FFFFFF"/>
        <w:spacing w:before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p w:rsidR="00F02DBE" w:rsidRPr="00F02DBE" w:rsidRDefault="007B003E" w:rsidP="00F02DBE">
      <w:pPr>
        <w:pStyle w:val="Heading2"/>
        <w:shd w:val="clear" w:color="auto" w:fill="FFFFFF"/>
        <w:spacing w:before="0"/>
        <w:jc w:val="both"/>
        <w:rPr>
          <w:rFonts w:ascii="Times New Roman" w:hAnsi="Times New Roman" w:cs="Times New Roman"/>
          <w:bCs w:val="0"/>
          <w:i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SUBMISSION TO </w:t>
      </w:r>
      <w:r w:rsidR="002A713D">
        <w:rPr>
          <w:rFonts w:ascii="Times New Roman" w:hAnsi="Times New Roman" w:cs="Times New Roman"/>
          <w:color w:val="C00000"/>
          <w:sz w:val="24"/>
          <w:szCs w:val="24"/>
        </w:rPr>
        <w:t xml:space="preserve">THE </w:t>
      </w:r>
      <w:r w:rsidR="00311383">
        <w:rPr>
          <w:rFonts w:ascii="Times New Roman" w:hAnsi="Times New Roman" w:cs="Times New Roman"/>
          <w:color w:val="C00000"/>
          <w:sz w:val="24"/>
          <w:szCs w:val="24"/>
        </w:rPr>
        <w:t>IJIEF</w:t>
      </w:r>
      <w:bookmarkStart w:id="0" w:name="_GoBack"/>
      <w:bookmarkEnd w:id="0"/>
    </w:p>
    <w:p w:rsidR="000F3DC1" w:rsidRPr="0002501D" w:rsidRDefault="004D26A0" w:rsidP="00BC5E22">
      <w:pPr>
        <w:pStyle w:val="Heading1"/>
        <w:pBdr>
          <w:bottom w:val="single" w:sz="12" w:space="3" w:color="E1E9EB"/>
        </w:pBdr>
        <w:shd w:val="clear" w:color="auto" w:fill="FFFFFF"/>
        <w:tabs>
          <w:tab w:val="left" w:pos="1056"/>
        </w:tabs>
        <w:spacing w:before="0" w:after="55"/>
        <w:jc w:val="both"/>
        <w:textAlignment w:val="baseline"/>
        <w:rPr>
          <w:rFonts w:ascii="Verdana" w:hAnsi="Verdana"/>
        </w:rPr>
      </w:pPr>
      <w:r w:rsidRPr="0002501D">
        <w:rPr>
          <w:rFonts w:ascii="Verdana" w:hAnsi="Verdana"/>
          <w:color w:val="000000"/>
          <w:sz w:val="24"/>
          <w:szCs w:val="24"/>
        </w:rPr>
        <w:tab/>
      </w:r>
    </w:p>
    <w:p w:rsidR="00990228" w:rsidRPr="0002501D" w:rsidRDefault="00A51C80" w:rsidP="00A93D33">
      <w:pPr>
        <w:jc w:val="both"/>
        <w:rPr>
          <w:rFonts w:ascii="Verdana" w:hAnsi="Verdana"/>
          <w:b/>
        </w:rPr>
      </w:pPr>
      <w:r w:rsidRPr="0002501D">
        <w:rPr>
          <w:rFonts w:ascii="Verdana" w:hAnsi="Verdana"/>
          <w:color w:val="000000"/>
        </w:rPr>
        <w:t xml:space="preserve">I am sending herewith </w:t>
      </w:r>
      <w:r w:rsidR="00284DB7" w:rsidRPr="0002501D">
        <w:rPr>
          <w:rFonts w:ascii="Verdana" w:hAnsi="Verdana"/>
          <w:color w:val="000000"/>
        </w:rPr>
        <w:t>a</w:t>
      </w:r>
      <w:r w:rsidR="00BE0859" w:rsidRPr="0002501D">
        <w:rPr>
          <w:rFonts w:ascii="Verdana" w:hAnsi="Verdana"/>
          <w:color w:val="000000"/>
        </w:rPr>
        <w:t xml:space="preserve"> </w:t>
      </w:r>
      <w:r w:rsidRPr="0002501D">
        <w:rPr>
          <w:rFonts w:ascii="Verdana" w:hAnsi="Verdana"/>
          <w:color w:val="000000"/>
        </w:rPr>
        <w:t xml:space="preserve">research paper titled </w:t>
      </w:r>
      <w:r w:rsidR="008A4086" w:rsidRPr="00A93D33">
        <w:rPr>
          <w:rFonts w:ascii="Verdana" w:eastAsia="Calibri" w:hAnsi="Verdana"/>
        </w:rPr>
        <w:t>“</w:t>
      </w:r>
      <w:r w:rsidR="00A93D33" w:rsidRPr="00A93D33">
        <w:rPr>
          <w:b/>
          <w:bCs/>
          <w:i/>
          <w:iCs/>
        </w:rPr>
        <w:t>WAQIF</w:t>
      </w:r>
      <w:r w:rsidR="00A93D33" w:rsidRPr="00A93D33">
        <w:rPr>
          <w:b/>
          <w:bCs/>
          <w:iCs/>
        </w:rPr>
        <w:t xml:space="preserve"> PREFERENCE OF </w:t>
      </w:r>
      <w:r w:rsidR="00A93D33" w:rsidRPr="00A93D33">
        <w:rPr>
          <w:b/>
          <w:bCs/>
          <w:i/>
          <w:iCs/>
        </w:rPr>
        <w:t>WAQF</w:t>
      </w:r>
      <w:r w:rsidR="00A93D33" w:rsidRPr="00A93D33">
        <w:rPr>
          <w:b/>
          <w:bCs/>
          <w:iCs/>
        </w:rPr>
        <w:t xml:space="preserve">-BASED </w:t>
      </w:r>
      <w:r w:rsidR="00A93D33" w:rsidRPr="00A93D33">
        <w:rPr>
          <w:b/>
          <w:bCs/>
          <w:i/>
          <w:iCs/>
        </w:rPr>
        <w:t>QARDHUL HASSAN</w:t>
      </w:r>
      <w:r w:rsidR="00A93D33" w:rsidRPr="00A93D33">
        <w:rPr>
          <w:b/>
          <w:bCs/>
          <w:iCs/>
        </w:rPr>
        <w:t xml:space="preserve"> FINANCING IN MALAYSIA: AN ANALYTIC HIERARCHY PROCESS PERSPECTIVE</w:t>
      </w:r>
      <w:r w:rsidR="00B3784B" w:rsidRPr="00A93D33">
        <w:rPr>
          <w:rFonts w:ascii="Verdana" w:hAnsi="Verdana"/>
        </w:rPr>
        <w:t>”</w:t>
      </w:r>
      <w:r w:rsidR="00FA70E3" w:rsidRPr="00A93D33">
        <w:rPr>
          <w:rFonts w:ascii="Verdana" w:eastAsia="Calibri" w:hAnsi="Verdana"/>
        </w:rPr>
        <w:t xml:space="preserve"> </w:t>
      </w:r>
      <w:r w:rsidRPr="0002501D">
        <w:rPr>
          <w:rFonts w:ascii="Verdana" w:hAnsi="Verdana"/>
          <w:color w:val="000000"/>
        </w:rPr>
        <w:t xml:space="preserve">for your editorial </w:t>
      </w:r>
      <w:r w:rsidR="00E01498" w:rsidRPr="0002501D">
        <w:rPr>
          <w:rFonts w:ascii="Verdana" w:hAnsi="Verdana"/>
          <w:color w:val="000000"/>
        </w:rPr>
        <w:t>consideration</w:t>
      </w:r>
      <w:r w:rsidR="00990228" w:rsidRPr="0002501D">
        <w:rPr>
          <w:rFonts w:ascii="Verdana" w:hAnsi="Verdana"/>
          <w:color w:val="000000"/>
        </w:rPr>
        <w:t>.</w:t>
      </w:r>
    </w:p>
    <w:p w:rsidR="00AA4819" w:rsidRPr="0002501D" w:rsidRDefault="004F65E8" w:rsidP="0002501D">
      <w:pPr>
        <w:jc w:val="both"/>
        <w:rPr>
          <w:rFonts w:ascii="Verdana" w:hAnsi="Verdana"/>
          <w:color w:val="000000"/>
        </w:rPr>
      </w:pPr>
      <w:r w:rsidRPr="0002501D">
        <w:rPr>
          <w:rFonts w:ascii="Verdana" w:hAnsi="Verdana"/>
          <w:color w:val="000000"/>
        </w:rPr>
        <w:t xml:space="preserve"> </w:t>
      </w:r>
    </w:p>
    <w:p w:rsidR="00A51C80" w:rsidRPr="0002501D" w:rsidRDefault="00A51C80" w:rsidP="0002501D">
      <w:pPr>
        <w:spacing w:line="288" w:lineRule="atLeast"/>
        <w:jc w:val="both"/>
        <w:rPr>
          <w:rFonts w:ascii="Verdana" w:hAnsi="Verdana"/>
        </w:rPr>
      </w:pPr>
      <w:r w:rsidRPr="0002501D">
        <w:rPr>
          <w:rFonts w:ascii="Verdana" w:hAnsi="Verdana"/>
        </w:rPr>
        <w:t>I hope the paper would draw interest of the referee(s) as well as the editorial board and would be considered for publication in your journal.</w:t>
      </w:r>
    </w:p>
    <w:p w:rsidR="00A51C80" w:rsidRPr="0002501D" w:rsidRDefault="00A51C80" w:rsidP="0002501D">
      <w:pPr>
        <w:spacing w:line="288" w:lineRule="atLeast"/>
        <w:jc w:val="both"/>
        <w:rPr>
          <w:rFonts w:ascii="Verdana" w:hAnsi="Verdana"/>
        </w:rPr>
      </w:pPr>
      <w:r w:rsidRPr="0002501D">
        <w:rPr>
          <w:rFonts w:ascii="Verdana" w:hAnsi="Verdana"/>
        </w:rPr>
        <w:t> </w:t>
      </w:r>
    </w:p>
    <w:p w:rsidR="00584F8C" w:rsidRPr="0002501D" w:rsidRDefault="00A51C80" w:rsidP="0002501D">
      <w:pPr>
        <w:spacing w:line="288" w:lineRule="atLeast"/>
        <w:jc w:val="both"/>
        <w:rPr>
          <w:rFonts w:ascii="Verdana" w:hAnsi="Verdana"/>
        </w:rPr>
      </w:pPr>
      <w:r w:rsidRPr="0002501D">
        <w:rPr>
          <w:rFonts w:ascii="Verdana" w:hAnsi="Verdana"/>
        </w:rPr>
        <w:t>Sincerely,</w:t>
      </w:r>
    </w:p>
    <w:p w:rsidR="00584F8C" w:rsidRPr="0002501D" w:rsidRDefault="00584F8C" w:rsidP="0002501D">
      <w:pPr>
        <w:jc w:val="both"/>
        <w:rPr>
          <w:rFonts w:ascii="Verdana" w:hAnsi="Verdana"/>
        </w:rPr>
      </w:pPr>
      <w:r w:rsidRPr="0002501D">
        <w:rPr>
          <w:rFonts w:ascii="Verdana" w:hAnsi="Verdana"/>
        </w:rPr>
        <w:t>(</w:t>
      </w:r>
      <w:r w:rsidR="00ED62D9" w:rsidRPr="0002501D">
        <w:rPr>
          <w:rFonts w:ascii="Verdana" w:hAnsi="Verdana"/>
        </w:rPr>
        <w:t>HANUDIN AMIN</w:t>
      </w:r>
      <w:r w:rsidRPr="0002501D">
        <w:rPr>
          <w:rFonts w:ascii="Verdana" w:hAnsi="Verdana"/>
        </w:rPr>
        <w:t>)</w:t>
      </w:r>
    </w:p>
    <w:p w:rsidR="009E2B01" w:rsidRPr="0002501D" w:rsidRDefault="00FA70E3" w:rsidP="0002501D">
      <w:pPr>
        <w:jc w:val="both"/>
        <w:rPr>
          <w:rFonts w:ascii="Verdana" w:hAnsi="Verdana"/>
          <w:i/>
        </w:rPr>
      </w:pPr>
      <w:r w:rsidRPr="0002501D">
        <w:rPr>
          <w:rFonts w:ascii="Verdana" w:hAnsi="Verdana"/>
          <w:i/>
        </w:rPr>
        <w:t>Corresponding author</w:t>
      </w:r>
    </w:p>
    <w:p w:rsidR="004F65E8" w:rsidRPr="0002501D" w:rsidRDefault="004F65E8" w:rsidP="0002501D">
      <w:pPr>
        <w:jc w:val="both"/>
        <w:rPr>
          <w:rFonts w:ascii="Verdana" w:hAnsi="Verdana"/>
          <w:i/>
        </w:rPr>
      </w:pPr>
    </w:p>
    <w:p w:rsidR="00DB046D" w:rsidRPr="0002501D" w:rsidRDefault="00DB046D" w:rsidP="0002501D">
      <w:pPr>
        <w:jc w:val="both"/>
        <w:rPr>
          <w:rFonts w:ascii="Verdana" w:hAnsi="Verdana"/>
          <w:i/>
        </w:rPr>
      </w:pPr>
    </w:p>
    <w:p w:rsidR="00DB046D" w:rsidRPr="0002501D" w:rsidRDefault="00DB046D" w:rsidP="0002501D">
      <w:pPr>
        <w:jc w:val="both"/>
        <w:rPr>
          <w:rFonts w:ascii="Verdana" w:hAnsi="Verdana"/>
          <w:i/>
        </w:rPr>
      </w:pPr>
    </w:p>
    <w:sectPr w:rsidR="00DB046D" w:rsidRPr="0002501D" w:rsidSect="00D733EF">
      <w:pgSz w:w="12240" w:h="15840"/>
      <w:pgMar w:top="99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81B" w:rsidRDefault="0065281B">
      <w:r>
        <w:separator/>
      </w:r>
    </w:p>
  </w:endnote>
  <w:endnote w:type="continuationSeparator" w:id="0">
    <w:p w:rsidR="0065281B" w:rsidRDefault="00652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81B" w:rsidRDefault="0065281B">
      <w:r>
        <w:separator/>
      </w:r>
    </w:p>
  </w:footnote>
  <w:footnote w:type="continuationSeparator" w:id="0">
    <w:p w:rsidR="0065281B" w:rsidRDefault="006528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F716C"/>
    <w:multiLevelType w:val="multilevel"/>
    <w:tmpl w:val="2A80F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01F4670"/>
    <w:multiLevelType w:val="multilevel"/>
    <w:tmpl w:val="D10AFC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32330A07"/>
    <w:multiLevelType w:val="hybridMultilevel"/>
    <w:tmpl w:val="FAF082E6"/>
    <w:lvl w:ilvl="0" w:tplc="38B835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D05FD3"/>
    <w:multiLevelType w:val="multilevel"/>
    <w:tmpl w:val="BBD2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DDF63E5"/>
    <w:multiLevelType w:val="multilevel"/>
    <w:tmpl w:val="43BE4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77444AF"/>
    <w:multiLevelType w:val="multilevel"/>
    <w:tmpl w:val="7C6C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CC36F4C"/>
    <w:multiLevelType w:val="multilevel"/>
    <w:tmpl w:val="17C67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E6F048A"/>
    <w:multiLevelType w:val="multilevel"/>
    <w:tmpl w:val="A5BED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1AC151F"/>
    <w:multiLevelType w:val="multilevel"/>
    <w:tmpl w:val="DEB8C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38A3841"/>
    <w:multiLevelType w:val="multilevel"/>
    <w:tmpl w:val="C4AC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5A758F9"/>
    <w:multiLevelType w:val="multilevel"/>
    <w:tmpl w:val="413CE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F925FE7"/>
    <w:multiLevelType w:val="multilevel"/>
    <w:tmpl w:val="F70C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0"/>
  </w:num>
  <w:num w:numId="8">
    <w:abstractNumId w:val="11"/>
  </w:num>
  <w:num w:numId="9">
    <w:abstractNumId w:val="9"/>
  </w:num>
  <w:num w:numId="10">
    <w:abstractNumId w:val="10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trC0AJKWBpaWBko6SsGpxcWZ+XkgBYa1AFTo5HUsAAAA"/>
  </w:docVars>
  <w:rsids>
    <w:rsidRoot w:val="00584F8C"/>
    <w:rsid w:val="00002D18"/>
    <w:rsid w:val="00011B69"/>
    <w:rsid w:val="00015AD2"/>
    <w:rsid w:val="00017019"/>
    <w:rsid w:val="0002501D"/>
    <w:rsid w:val="00046DCB"/>
    <w:rsid w:val="00057805"/>
    <w:rsid w:val="000646FC"/>
    <w:rsid w:val="0007292E"/>
    <w:rsid w:val="000B782D"/>
    <w:rsid w:val="000C07F7"/>
    <w:rsid w:val="000D4271"/>
    <w:rsid w:val="000E20B8"/>
    <w:rsid w:val="000F3DC1"/>
    <w:rsid w:val="000F4D60"/>
    <w:rsid w:val="000F6FEC"/>
    <w:rsid w:val="001074BF"/>
    <w:rsid w:val="00121D49"/>
    <w:rsid w:val="001253FE"/>
    <w:rsid w:val="001253FF"/>
    <w:rsid w:val="00127F6A"/>
    <w:rsid w:val="001304C1"/>
    <w:rsid w:val="00182B84"/>
    <w:rsid w:val="001B6733"/>
    <w:rsid w:val="001C74B6"/>
    <w:rsid w:val="001D34E3"/>
    <w:rsid w:val="001E66E0"/>
    <w:rsid w:val="0021012D"/>
    <w:rsid w:val="00217AC7"/>
    <w:rsid w:val="0023656B"/>
    <w:rsid w:val="00260457"/>
    <w:rsid w:val="00284DB7"/>
    <w:rsid w:val="002A1702"/>
    <w:rsid w:val="002A713D"/>
    <w:rsid w:val="002C2C09"/>
    <w:rsid w:val="002D3777"/>
    <w:rsid w:val="002E41CE"/>
    <w:rsid w:val="002E652C"/>
    <w:rsid w:val="002F50BF"/>
    <w:rsid w:val="00311383"/>
    <w:rsid w:val="0033214E"/>
    <w:rsid w:val="00333912"/>
    <w:rsid w:val="003364F8"/>
    <w:rsid w:val="00337CC1"/>
    <w:rsid w:val="00346CC5"/>
    <w:rsid w:val="003B0A3B"/>
    <w:rsid w:val="003B3B3E"/>
    <w:rsid w:val="003B53D6"/>
    <w:rsid w:val="003B57D6"/>
    <w:rsid w:val="003C2D15"/>
    <w:rsid w:val="003D2092"/>
    <w:rsid w:val="003E3D16"/>
    <w:rsid w:val="003E64AD"/>
    <w:rsid w:val="00404A09"/>
    <w:rsid w:val="00413670"/>
    <w:rsid w:val="00427DE5"/>
    <w:rsid w:val="0043781F"/>
    <w:rsid w:val="004505BB"/>
    <w:rsid w:val="00452191"/>
    <w:rsid w:val="0045315E"/>
    <w:rsid w:val="004617B4"/>
    <w:rsid w:val="00462E6A"/>
    <w:rsid w:val="00464BCF"/>
    <w:rsid w:val="0048209D"/>
    <w:rsid w:val="004A0684"/>
    <w:rsid w:val="004B081D"/>
    <w:rsid w:val="004B377A"/>
    <w:rsid w:val="004D26A0"/>
    <w:rsid w:val="004F1565"/>
    <w:rsid w:val="004F65E8"/>
    <w:rsid w:val="005156A7"/>
    <w:rsid w:val="005215C8"/>
    <w:rsid w:val="005216F4"/>
    <w:rsid w:val="00527387"/>
    <w:rsid w:val="00584F8C"/>
    <w:rsid w:val="00590E7F"/>
    <w:rsid w:val="005A15C5"/>
    <w:rsid w:val="005B25C6"/>
    <w:rsid w:val="005B588F"/>
    <w:rsid w:val="005B60ED"/>
    <w:rsid w:val="005C6BB9"/>
    <w:rsid w:val="005D790E"/>
    <w:rsid w:val="006058E1"/>
    <w:rsid w:val="0060696D"/>
    <w:rsid w:val="00607D89"/>
    <w:rsid w:val="00620792"/>
    <w:rsid w:val="00621D55"/>
    <w:rsid w:val="00646C95"/>
    <w:rsid w:val="00650925"/>
    <w:rsid w:val="0065281B"/>
    <w:rsid w:val="00655392"/>
    <w:rsid w:val="00656634"/>
    <w:rsid w:val="006A30DC"/>
    <w:rsid w:val="006A540B"/>
    <w:rsid w:val="006B136D"/>
    <w:rsid w:val="006B7BB8"/>
    <w:rsid w:val="006D46D6"/>
    <w:rsid w:val="006D734C"/>
    <w:rsid w:val="006F1783"/>
    <w:rsid w:val="006F5093"/>
    <w:rsid w:val="00706454"/>
    <w:rsid w:val="0071146C"/>
    <w:rsid w:val="007212F9"/>
    <w:rsid w:val="00723C55"/>
    <w:rsid w:val="00725B98"/>
    <w:rsid w:val="0073284C"/>
    <w:rsid w:val="00734BC9"/>
    <w:rsid w:val="00780EF5"/>
    <w:rsid w:val="00781227"/>
    <w:rsid w:val="007B003E"/>
    <w:rsid w:val="007C04C4"/>
    <w:rsid w:val="007C077D"/>
    <w:rsid w:val="007D4474"/>
    <w:rsid w:val="00835D1C"/>
    <w:rsid w:val="00841FC0"/>
    <w:rsid w:val="008572B4"/>
    <w:rsid w:val="00871CB8"/>
    <w:rsid w:val="00877854"/>
    <w:rsid w:val="008800F5"/>
    <w:rsid w:val="008A4086"/>
    <w:rsid w:val="008B47CF"/>
    <w:rsid w:val="008C1774"/>
    <w:rsid w:val="008E0B63"/>
    <w:rsid w:val="008E1C60"/>
    <w:rsid w:val="008E2C74"/>
    <w:rsid w:val="008E7D9F"/>
    <w:rsid w:val="00915E8A"/>
    <w:rsid w:val="0094312A"/>
    <w:rsid w:val="009433C3"/>
    <w:rsid w:val="009679AA"/>
    <w:rsid w:val="00981208"/>
    <w:rsid w:val="00990228"/>
    <w:rsid w:val="009C13A9"/>
    <w:rsid w:val="009E0526"/>
    <w:rsid w:val="009E2B01"/>
    <w:rsid w:val="00A0112B"/>
    <w:rsid w:val="00A04FFF"/>
    <w:rsid w:val="00A063FD"/>
    <w:rsid w:val="00A11D0E"/>
    <w:rsid w:val="00A27B2F"/>
    <w:rsid w:val="00A30EC9"/>
    <w:rsid w:val="00A43B7D"/>
    <w:rsid w:val="00A44396"/>
    <w:rsid w:val="00A452CD"/>
    <w:rsid w:val="00A51C80"/>
    <w:rsid w:val="00A67191"/>
    <w:rsid w:val="00A773A7"/>
    <w:rsid w:val="00A808F9"/>
    <w:rsid w:val="00A817ED"/>
    <w:rsid w:val="00A8305A"/>
    <w:rsid w:val="00A93D33"/>
    <w:rsid w:val="00AA4819"/>
    <w:rsid w:val="00AB134C"/>
    <w:rsid w:val="00AB3714"/>
    <w:rsid w:val="00AC004B"/>
    <w:rsid w:val="00AD1B62"/>
    <w:rsid w:val="00AE12B7"/>
    <w:rsid w:val="00AE30E0"/>
    <w:rsid w:val="00B223A5"/>
    <w:rsid w:val="00B24967"/>
    <w:rsid w:val="00B24E23"/>
    <w:rsid w:val="00B3784B"/>
    <w:rsid w:val="00B456D9"/>
    <w:rsid w:val="00B46150"/>
    <w:rsid w:val="00B55CD9"/>
    <w:rsid w:val="00B80B77"/>
    <w:rsid w:val="00B96C70"/>
    <w:rsid w:val="00BA6295"/>
    <w:rsid w:val="00BB231A"/>
    <w:rsid w:val="00BC5E22"/>
    <w:rsid w:val="00BC6595"/>
    <w:rsid w:val="00BC76C6"/>
    <w:rsid w:val="00BD2542"/>
    <w:rsid w:val="00BD25E7"/>
    <w:rsid w:val="00BE0859"/>
    <w:rsid w:val="00BF3E34"/>
    <w:rsid w:val="00C031C2"/>
    <w:rsid w:val="00C163A3"/>
    <w:rsid w:val="00C17162"/>
    <w:rsid w:val="00C2580A"/>
    <w:rsid w:val="00C312C7"/>
    <w:rsid w:val="00C8130D"/>
    <w:rsid w:val="00C83D76"/>
    <w:rsid w:val="00CA0789"/>
    <w:rsid w:val="00CD3F34"/>
    <w:rsid w:val="00CF0FC3"/>
    <w:rsid w:val="00CF6558"/>
    <w:rsid w:val="00D04CA1"/>
    <w:rsid w:val="00D149C6"/>
    <w:rsid w:val="00D50A1F"/>
    <w:rsid w:val="00D55F9D"/>
    <w:rsid w:val="00D733EF"/>
    <w:rsid w:val="00D76919"/>
    <w:rsid w:val="00D83B8F"/>
    <w:rsid w:val="00D87EA0"/>
    <w:rsid w:val="00DA1A50"/>
    <w:rsid w:val="00DB046D"/>
    <w:rsid w:val="00DB4145"/>
    <w:rsid w:val="00DD5BFA"/>
    <w:rsid w:val="00DE0232"/>
    <w:rsid w:val="00DE59CA"/>
    <w:rsid w:val="00DE5CF3"/>
    <w:rsid w:val="00DF31D5"/>
    <w:rsid w:val="00E01498"/>
    <w:rsid w:val="00E2212C"/>
    <w:rsid w:val="00E61CDB"/>
    <w:rsid w:val="00E73FCE"/>
    <w:rsid w:val="00EA4638"/>
    <w:rsid w:val="00ED1597"/>
    <w:rsid w:val="00ED3479"/>
    <w:rsid w:val="00ED62D9"/>
    <w:rsid w:val="00EE3A1D"/>
    <w:rsid w:val="00F02DBE"/>
    <w:rsid w:val="00F10562"/>
    <w:rsid w:val="00F2081B"/>
    <w:rsid w:val="00F346AD"/>
    <w:rsid w:val="00F34DDF"/>
    <w:rsid w:val="00F7448D"/>
    <w:rsid w:val="00F803BD"/>
    <w:rsid w:val="00F80E0A"/>
    <w:rsid w:val="00F81683"/>
    <w:rsid w:val="00FA033E"/>
    <w:rsid w:val="00FA2AAB"/>
    <w:rsid w:val="00FA70E3"/>
    <w:rsid w:val="00FC7481"/>
    <w:rsid w:val="00FD0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semiHidden="0" w:uiPriority="9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87EA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02D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qFormat/>
    <w:rsid w:val="00CA07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F10562"/>
    <w:pPr>
      <w:spacing w:before="100" w:beforeAutospacing="1" w:after="100" w:afterAutospacing="1"/>
      <w:outlineLvl w:val="3"/>
    </w:pPr>
    <w:rPr>
      <w:b/>
      <w:bCs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84F8C"/>
    <w:rPr>
      <w:color w:val="0000FF"/>
      <w:u w:val="single"/>
    </w:rPr>
  </w:style>
  <w:style w:type="paragraph" w:styleId="Header">
    <w:name w:val="header"/>
    <w:basedOn w:val="Normal"/>
    <w:rsid w:val="002E41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E41CE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3781F"/>
    <w:pPr>
      <w:jc w:val="both"/>
    </w:pPr>
    <w:rPr>
      <w:szCs w:val="20"/>
    </w:rPr>
  </w:style>
  <w:style w:type="paragraph" w:styleId="NormalWeb">
    <w:name w:val="Normal (Web)"/>
    <w:basedOn w:val="Normal"/>
    <w:uiPriority w:val="99"/>
    <w:rsid w:val="00CA0789"/>
    <w:pPr>
      <w:spacing w:before="100" w:beforeAutospacing="1" w:after="100" w:afterAutospacing="1"/>
    </w:pPr>
    <w:rPr>
      <w:lang w:val="en-MY" w:eastAsia="en-MY"/>
    </w:rPr>
  </w:style>
  <w:style w:type="paragraph" w:customStyle="1" w:styleId="yiv234160334msonormal">
    <w:name w:val="yiv234160334msonormal"/>
    <w:basedOn w:val="Normal"/>
    <w:rsid w:val="00CA0789"/>
    <w:pPr>
      <w:spacing w:before="100" w:beforeAutospacing="1" w:after="100" w:afterAutospacing="1"/>
    </w:pPr>
    <w:rPr>
      <w:lang w:val="en-MY" w:eastAsia="en-MY"/>
    </w:rPr>
  </w:style>
  <w:style w:type="character" w:customStyle="1" w:styleId="apple-converted-space">
    <w:name w:val="apple-converted-space"/>
    <w:basedOn w:val="DefaultParagraphFont"/>
    <w:rsid w:val="005C6BB9"/>
  </w:style>
  <w:style w:type="character" w:styleId="Strong">
    <w:name w:val="Strong"/>
    <w:uiPriority w:val="22"/>
    <w:qFormat/>
    <w:rsid w:val="00D87EA0"/>
    <w:rPr>
      <w:b/>
      <w:bCs/>
    </w:rPr>
  </w:style>
  <w:style w:type="character" w:customStyle="1" w:styleId="Heading1Char">
    <w:name w:val="Heading 1 Char"/>
    <w:link w:val="Heading1"/>
    <w:rsid w:val="00D87EA0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871C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1CB8"/>
    <w:rPr>
      <w:rFonts w:ascii="Tahoma" w:hAnsi="Tahoma" w:cs="Tahoma"/>
      <w:sz w:val="16"/>
      <w:szCs w:val="1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71CB8"/>
    <w:rPr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71CB8"/>
    <w:rPr>
      <w:i/>
      <w:iCs/>
    </w:rPr>
  </w:style>
  <w:style w:type="paragraph" w:customStyle="1" w:styleId="TitleofPaper">
    <w:name w:val="Title of Paper"/>
    <w:basedOn w:val="Heading1"/>
    <w:next w:val="Normal"/>
    <w:qFormat/>
    <w:rsid w:val="005215C8"/>
    <w:pPr>
      <w:keepLines/>
      <w:spacing w:before="0" w:after="240"/>
      <w:jc w:val="center"/>
    </w:pPr>
    <w:rPr>
      <w:rFonts w:ascii="Times New Roman" w:eastAsiaTheme="majorEastAsia" w:hAnsi="Times New Roman"/>
      <w:bCs w:val="0"/>
      <w:kern w:val="0"/>
      <w:sz w:val="28"/>
      <w:szCs w:val="48"/>
    </w:rPr>
  </w:style>
  <w:style w:type="character" w:customStyle="1" w:styleId="Heading2Char">
    <w:name w:val="Heading 2 Char"/>
    <w:basedOn w:val="DefaultParagraphFont"/>
    <w:link w:val="Heading2"/>
    <w:semiHidden/>
    <w:rsid w:val="00F02D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semiHidden="0" w:uiPriority="9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87EA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02D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qFormat/>
    <w:rsid w:val="00CA07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F10562"/>
    <w:pPr>
      <w:spacing w:before="100" w:beforeAutospacing="1" w:after="100" w:afterAutospacing="1"/>
      <w:outlineLvl w:val="3"/>
    </w:pPr>
    <w:rPr>
      <w:b/>
      <w:bCs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84F8C"/>
    <w:rPr>
      <w:color w:val="0000FF"/>
      <w:u w:val="single"/>
    </w:rPr>
  </w:style>
  <w:style w:type="paragraph" w:styleId="Header">
    <w:name w:val="header"/>
    <w:basedOn w:val="Normal"/>
    <w:rsid w:val="002E41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E41CE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3781F"/>
    <w:pPr>
      <w:jc w:val="both"/>
    </w:pPr>
    <w:rPr>
      <w:szCs w:val="20"/>
    </w:rPr>
  </w:style>
  <w:style w:type="paragraph" w:styleId="NormalWeb">
    <w:name w:val="Normal (Web)"/>
    <w:basedOn w:val="Normal"/>
    <w:uiPriority w:val="99"/>
    <w:rsid w:val="00CA0789"/>
    <w:pPr>
      <w:spacing w:before="100" w:beforeAutospacing="1" w:after="100" w:afterAutospacing="1"/>
    </w:pPr>
    <w:rPr>
      <w:lang w:val="en-MY" w:eastAsia="en-MY"/>
    </w:rPr>
  </w:style>
  <w:style w:type="paragraph" w:customStyle="1" w:styleId="yiv234160334msonormal">
    <w:name w:val="yiv234160334msonormal"/>
    <w:basedOn w:val="Normal"/>
    <w:rsid w:val="00CA0789"/>
    <w:pPr>
      <w:spacing w:before="100" w:beforeAutospacing="1" w:after="100" w:afterAutospacing="1"/>
    </w:pPr>
    <w:rPr>
      <w:lang w:val="en-MY" w:eastAsia="en-MY"/>
    </w:rPr>
  </w:style>
  <w:style w:type="character" w:customStyle="1" w:styleId="apple-converted-space">
    <w:name w:val="apple-converted-space"/>
    <w:basedOn w:val="DefaultParagraphFont"/>
    <w:rsid w:val="005C6BB9"/>
  </w:style>
  <w:style w:type="character" w:styleId="Strong">
    <w:name w:val="Strong"/>
    <w:uiPriority w:val="22"/>
    <w:qFormat/>
    <w:rsid w:val="00D87EA0"/>
    <w:rPr>
      <w:b/>
      <w:bCs/>
    </w:rPr>
  </w:style>
  <w:style w:type="character" w:customStyle="1" w:styleId="Heading1Char">
    <w:name w:val="Heading 1 Char"/>
    <w:link w:val="Heading1"/>
    <w:rsid w:val="00D87EA0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871C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1CB8"/>
    <w:rPr>
      <w:rFonts w:ascii="Tahoma" w:hAnsi="Tahoma" w:cs="Tahoma"/>
      <w:sz w:val="16"/>
      <w:szCs w:val="1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71CB8"/>
    <w:rPr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71CB8"/>
    <w:rPr>
      <w:i/>
      <w:iCs/>
    </w:rPr>
  </w:style>
  <w:style w:type="paragraph" w:customStyle="1" w:styleId="TitleofPaper">
    <w:name w:val="Title of Paper"/>
    <w:basedOn w:val="Heading1"/>
    <w:next w:val="Normal"/>
    <w:qFormat/>
    <w:rsid w:val="005215C8"/>
    <w:pPr>
      <w:keepLines/>
      <w:spacing w:before="0" w:after="240"/>
      <w:jc w:val="center"/>
    </w:pPr>
    <w:rPr>
      <w:rFonts w:ascii="Times New Roman" w:eastAsiaTheme="majorEastAsia" w:hAnsi="Times New Roman"/>
      <w:bCs w:val="0"/>
      <w:kern w:val="0"/>
      <w:sz w:val="28"/>
      <w:szCs w:val="48"/>
    </w:rPr>
  </w:style>
  <w:style w:type="character" w:customStyle="1" w:styleId="Heading2Char">
    <w:name w:val="Heading 2 Char"/>
    <w:basedOn w:val="DefaultParagraphFont"/>
    <w:link w:val="Heading2"/>
    <w:semiHidden/>
    <w:rsid w:val="00F02D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8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6FC51-831F-49E7-93C5-BFEC1397E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 May, 2006</vt:lpstr>
    </vt:vector>
  </TitlesOfParts>
  <Company>Microsoft Corporation</Company>
  <LinksUpToDate>false</LinksUpToDate>
  <CharactersWithSpaces>643</CharactersWithSpaces>
  <SharedDoc>false</SharedDoc>
  <HLinks>
    <vt:vector size="6" baseType="variant">
      <vt:variant>
        <vt:i4>6881282</vt:i4>
      </vt:variant>
      <vt:variant>
        <vt:i4>0</vt:i4>
      </vt:variant>
      <vt:variant>
        <vt:i4>0</vt:i4>
      </vt:variant>
      <vt:variant>
        <vt:i4>5</vt:i4>
      </vt:variant>
      <vt:variant>
        <vt:lpwstr>mailto:katherine.hughes@btconnect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May, 2006</dc:title>
  <dc:creator>User</dc:creator>
  <cp:lastModifiedBy>ASUS</cp:lastModifiedBy>
  <cp:revision>2</cp:revision>
  <cp:lastPrinted>2019-11-19T12:58:00Z</cp:lastPrinted>
  <dcterms:created xsi:type="dcterms:W3CDTF">2023-01-24T06:09:00Z</dcterms:created>
  <dcterms:modified xsi:type="dcterms:W3CDTF">2023-01-24T06:09:00Z</dcterms:modified>
</cp:coreProperties>
</file>